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2, effective as of October 10th, 2024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8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Notice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Notice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8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328c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6:41Z</dcterms:created>
  <dcterms:modified xsi:type="dcterms:W3CDTF">2025-12-11T15:16:41Z</dcterms:modified>
</cp:coreProperties>
</file>